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0FDC6FE4" w:rsidR="008E2F34" w:rsidRPr="00A7234A" w:rsidRDefault="00DA4B7F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৩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0FDC6FE4" w:rsidR="008E2F34" w:rsidRPr="00A7234A" w:rsidRDefault="00DA4B7F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৩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1FDA1BB3" w:rsidR="008F18F8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হিন সাইকেল ইন্ডাঃ লিঃ</w:t>
      </w:r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8A92E24" w:rsidR="008F18F8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সিড়ির চালা, ভবানীপুর </w:t>
      </w:r>
    </w:p>
    <w:p w14:paraId="0D5C1043" w14:textId="6B8A7F57" w:rsidR="00A7234A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 বাজার, গাজীপুর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968545F" w14:textId="31F67E0E" w:rsidR="008F18F8" w:rsidRDefault="00A7234A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EF293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বিষয়ঃ ষ্টীল স্লাইডিং গেটের মালামাল ও দরপএ প্রসঙ্গে </w:t>
      </w:r>
      <w:r w:rsidR="00A82AB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।</w:t>
      </w:r>
    </w:p>
    <w:p w14:paraId="278E7254" w14:textId="51F2A879" w:rsidR="00EF2933" w:rsidRDefault="00EF2933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গেট তৈরি হবে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এঙ্গেলের আউটফ্রেম, ভিতরে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মিঃ ফ্লাটবার হবে। ১৮ কে</w:t>
      </w:r>
      <w:r w:rsidR="00DA4B7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জি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এম.এস. সিট হবে। </w:t>
      </w:r>
    </w:p>
    <w:p w14:paraId="4E03824D" w14:textId="047BD6BA" w:rsidR="00EF2933" w:rsidRDefault="00EF2933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উপরের লাই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ইউ চ্যানেল হবে। নিচের লাইন টি এঙ্গেল হবে। উপরে লাইনের উপর কভার হবে। ৩” চাকা হবে। </w:t>
      </w:r>
    </w:p>
    <w:p w14:paraId="1DE95ED6" w14:textId="3ADF68AC" w:rsidR="00EF2933" w:rsidRDefault="00EF2933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রেড অক্সাইড করা হবে। </w:t>
      </w:r>
      <w:r w:rsidR="00DA4B7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গেট কারখানা থেকে সাইটে পৌঁছিয়ে দেয়া হবে। </w:t>
      </w:r>
    </w:p>
    <w:p w14:paraId="27BF519F" w14:textId="653615DA" w:rsidR="00DA4B7F" w:rsidRDefault="00DA4B7F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প্রতি বর্গফুট ৫৮০.০০(পাঁচশত আশি টাকা) মাএ।  </w:t>
      </w:r>
    </w:p>
    <w:p w14:paraId="66F13B9D" w14:textId="4F88D3B2" w:rsidR="00DA4B7F" w:rsidRDefault="00DA4B7F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4F2E2F73" w14:textId="39DF3C2C" w:rsidR="00DA4B7F" w:rsidRDefault="00DA4B7F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44144551" w14:textId="58B40C64" w:rsidR="00DA4B7F" w:rsidRDefault="00DA4B7F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0E4C3B9D" w14:textId="1D979D00" w:rsidR="00DA4B7F" w:rsidRDefault="00DA4B7F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5C6ECDDC" w14:textId="21DC47FE" w:rsidR="00DA4B7F" w:rsidRDefault="00DA4B7F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AC2914D" w14:textId="629471E8" w:rsidR="00DA4B7F" w:rsidRDefault="00DA4B7F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3E2AC3E" w14:textId="4EB95EAC" w:rsidR="00DA4B7F" w:rsidRDefault="00DA4B7F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আপনাকে ধন্যবাদ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আপনারই বিশ্বস্ত </w:t>
      </w:r>
    </w:p>
    <w:p w14:paraId="3871C533" w14:textId="7FA711C3" w:rsidR="00DA4B7F" w:rsidRPr="00EF2933" w:rsidRDefault="00DA4B7F" w:rsidP="008F18F8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57EE8"/>
    <w:rsid w:val="001B1881"/>
    <w:rsid w:val="001D6DAD"/>
    <w:rsid w:val="001F2F52"/>
    <w:rsid w:val="00203B44"/>
    <w:rsid w:val="002E11F7"/>
    <w:rsid w:val="0050671A"/>
    <w:rsid w:val="005F19E5"/>
    <w:rsid w:val="006D38E6"/>
    <w:rsid w:val="00784F78"/>
    <w:rsid w:val="007D02D1"/>
    <w:rsid w:val="00887277"/>
    <w:rsid w:val="008E2F34"/>
    <w:rsid w:val="008F18F8"/>
    <w:rsid w:val="00945AA5"/>
    <w:rsid w:val="009A0CD4"/>
    <w:rsid w:val="009D0C82"/>
    <w:rsid w:val="009D5E53"/>
    <w:rsid w:val="00A7234A"/>
    <w:rsid w:val="00A7325D"/>
    <w:rsid w:val="00A82AB2"/>
    <w:rsid w:val="00A857AA"/>
    <w:rsid w:val="00B7374E"/>
    <w:rsid w:val="00BB2F21"/>
    <w:rsid w:val="00CD5CAC"/>
    <w:rsid w:val="00D073AC"/>
    <w:rsid w:val="00D234BE"/>
    <w:rsid w:val="00DA10A1"/>
    <w:rsid w:val="00DA4B7F"/>
    <w:rsid w:val="00DB286A"/>
    <w:rsid w:val="00DC2041"/>
    <w:rsid w:val="00E06171"/>
    <w:rsid w:val="00E1337D"/>
    <w:rsid w:val="00E2466F"/>
    <w:rsid w:val="00EA337D"/>
    <w:rsid w:val="00EF2933"/>
    <w:rsid w:val="00F16D9B"/>
    <w:rsid w:val="00F41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2-06-18T19:33:00Z</cp:lastPrinted>
  <dcterms:created xsi:type="dcterms:W3CDTF">2022-06-22T11:07:00Z</dcterms:created>
  <dcterms:modified xsi:type="dcterms:W3CDTF">2022-06-22T11:07:00Z</dcterms:modified>
</cp:coreProperties>
</file>